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B434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CED5A3B" w14:textId="77777777" w:rsidR="00F2515E" w:rsidRDefault="00F2515E" w:rsidP="00F2515E">
      <w:pPr>
        <w:ind w:left="720"/>
        <w:rPr>
          <w:sz w:val="28"/>
          <w:szCs w:val="28"/>
        </w:rPr>
      </w:pPr>
    </w:p>
    <w:p w14:paraId="74F6A1CB" w14:textId="637322BA" w:rsidR="007B4A91" w:rsidRDefault="00F2515E">
      <w:pPr>
        <w:rPr>
          <w:sz w:val="28"/>
          <w:szCs w:val="28"/>
        </w:rPr>
      </w:pPr>
      <w:r>
        <w:rPr>
          <w:sz w:val="28"/>
          <w:szCs w:val="28"/>
        </w:rPr>
        <w:t xml:space="preserve">     Ans – Space Infinity (Can be changed later)</w:t>
      </w:r>
    </w:p>
    <w:p w14:paraId="34A9E19B" w14:textId="77777777" w:rsidR="007B4A91" w:rsidRDefault="000B434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14ED88D" w14:textId="77777777" w:rsidR="00F2515E" w:rsidRDefault="00F2515E" w:rsidP="00F2515E">
      <w:pPr>
        <w:rPr>
          <w:sz w:val="28"/>
          <w:szCs w:val="28"/>
        </w:rPr>
      </w:pPr>
    </w:p>
    <w:p w14:paraId="53082B3C" w14:textId="70209DD5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Ans – You Have to collect the batteries charge your spaceshuttle so that</w:t>
      </w:r>
    </w:p>
    <w:p w14:paraId="4616B4BD" w14:textId="30E386E1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     You can go back to earth.</w:t>
      </w:r>
    </w:p>
    <w:p w14:paraId="3D632C61" w14:textId="77777777" w:rsidR="007B4A91" w:rsidRDefault="000B434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7CA6292E" w14:textId="77777777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Ans – In this game you are an astronaut.The story starts when you</w:t>
      </w:r>
    </w:p>
    <w:p w14:paraId="6A945E9E" w14:textId="77777777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    are sent to space to collect information about planet but </w:t>
      </w:r>
    </w:p>
    <w:p w14:paraId="7406954D" w14:textId="77777777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    the  spaceshuttle malfunctions and it crashes on a planet. </w:t>
      </w:r>
    </w:p>
    <w:p w14:paraId="07CFF5B6" w14:textId="31472D3B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   The aliens of that planet see you and they are start running</w:t>
      </w:r>
    </w:p>
    <w:p w14:paraId="51BAB13B" w14:textId="77777777" w:rsidR="000B4342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    behind </w:t>
      </w:r>
      <w:r w:rsidR="000B4342">
        <w:rPr>
          <w:sz w:val="28"/>
          <w:szCs w:val="28"/>
        </w:rPr>
        <w:t>you. They also had set traps for</w:t>
      </w:r>
      <w:r>
        <w:rPr>
          <w:sz w:val="28"/>
          <w:szCs w:val="28"/>
        </w:rPr>
        <w:t xml:space="preserve"> you </w:t>
      </w:r>
      <w:r w:rsidR="000B4342">
        <w:rPr>
          <w:sz w:val="28"/>
          <w:szCs w:val="28"/>
        </w:rPr>
        <w:t xml:space="preserve">on the planet. </w:t>
      </w:r>
    </w:p>
    <w:p w14:paraId="019BF58A" w14:textId="71337967" w:rsidR="00F2515E" w:rsidRDefault="000B4342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    You </w:t>
      </w:r>
      <w:r w:rsidR="00F2515E">
        <w:rPr>
          <w:sz w:val="28"/>
          <w:szCs w:val="28"/>
        </w:rPr>
        <w:t xml:space="preserve">have to esacpe them and collect the batteries to </w:t>
      </w:r>
    </w:p>
    <w:p w14:paraId="23BA40DA" w14:textId="5EC554BC" w:rsidR="00F2515E" w:rsidRDefault="00F2515E" w:rsidP="00F2515E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0B4342">
        <w:rPr>
          <w:sz w:val="28"/>
          <w:szCs w:val="28"/>
        </w:rPr>
        <w:t xml:space="preserve">   </w:t>
      </w:r>
      <w:r>
        <w:rPr>
          <w:sz w:val="28"/>
          <w:szCs w:val="28"/>
        </w:rPr>
        <w:t xml:space="preserve"> </w:t>
      </w:r>
      <w:r w:rsidR="000B4342">
        <w:rPr>
          <w:sz w:val="28"/>
          <w:szCs w:val="28"/>
        </w:rPr>
        <w:t>r</w:t>
      </w:r>
      <w:r>
        <w:rPr>
          <w:sz w:val="28"/>
          <w:szCs w:val="28"/>
        </w:rPr>
        <w:t>epair your spaceship, so</w:t>
      </w:r>
      <w:r w:rsidR="000B4342">
        <w:rPr>
          <w:sz w:val="28"/>
          <w:szCs w:val="28"/>
        </w:rPr>
        <w:t xml:space="preserve"> that you</w:t>
      </w:r>
      <w:r>
        <w:rPr>
          <w:sz w:val="28"/>
          <w:szCs w:val="28"/>
        </w:rPr>
        <w:t xml:space="preserve"> can go back to earth. </w:t>
      </w:r>
    </w:p>
    <w:p w14:paraId="678A09BC" w14:textId="1149AB23" w:rsidR="007B4A91" w:rsidRDefault="000B4342" w:rsidP="000B4342">
      <w:pPr>
        <w:rPr>
          <w:sz w:val="28"/>
          <w:szCs w:val="28"/>
        </w:rPr>
      </w:pPr>
      <w:r>
        <w:pict w14:anchorId="43D71543">
          <v:rect id="_x0000_i1028" style="width:0;height:1.5pt" o:hralign="center" o:hrstd="t" o:hr="t" fillcolor="#a0a0a0" stroked="f"/>
        </w:pict>
      </w:r>
    </w:p>
    <w:p w14:paraId="35A4557A" w14:textId="2FC36649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52371529" w14:textId="77777777" w:rsidR="000B4342" w:rsidRDefault="000B4342" w:rsidP="000B4342">
      <w:pPr>
        <w:ind w:left="450"/>
        <w:rPr>
          <w:sz w:val="28"/>
          <w:szCs w:val="28"/>
        </w:rPr>
      </w:pPr>
    </w:p>
    <w:p w14:paraId="2633AF9F" w14:textId="77777777" w:rsidR="000B4342" w:rsidRDefault="000B4342" w:rsidP="000B4342">
      <w:pPr>
        <w:ind w:left="45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7E5258E" w:rsidR="007B4A91" w:rsidRDefault="000B43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rona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CDE744E" w:rsidR="007B4A91" w:rsidRDefault="000B43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, jump and use abilities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66D034A8" w14:textId="77777777" w:rsidR="000B4342" w:rsidRDefault="000B4342" w:rsidP="000B4342">
      <w:pPr>
        <w:ind w:left="810"/>
        <w:rPr>
          <w:sz w:val="28"/>
          <w:szCs w:val="28"/>
        </w:rPr>
      </w:pPr>
    </w:p>
    <w:p w14:paraId="75A01448" w14:textId="77777777" w:rsidR="000B4342" w:rsidRPr="000B4342" w:rsidRDefault="000B4342" w:rsidP="000B4342">
      <w:pPr>
        <w:ind w:left="81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936F676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C99BA59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running behind the astronau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8ECBFC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4CE9898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astronaut touches it the game e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4C0AC40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ter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E9CF374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charge the spaceshutt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634B208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u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E9ED7B8" w:rsidR="007B4A91" w:rsidRDefault="000B43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random powerups to astronaut</w:t>
            </w:r>
          </w:p>
        </w:tc>
      </w:tr>
    </w:tbl>
    <w:p w14:paraId="6A534FF3" w14:textId="5CA2DE9F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76F097C" w14:textId="77777777" w:rsidR="000B4342" w:rsidRDefault="000B4342"/>
    <w:p w14:paraId="2F1EDF46" w14:textId="6F970951" w:rsidR="000B4342" w:rsidRDefault="000B4342">
      <w:pPr>
        <w:rPr>
          <w:sz w:val="28"/>
          <w:szCs w:val="28"/>
        </w:rPr>
      </w:pPr>
      <w:r w:rsidRPr="000B4342">
        <w:rPr>
          <w:sz w:val="28"/>
          <w:szCs w:val="28"/>
        </w:rPr>
        <w:t>There are 3 levels for the user. There are many animations used and also interactive images used.</w:t>
      </w:r>
      <w:r>
        <w:rPr>
          <w:sz w:val="28"/>
          <w:szCs w:val="28"/>
        </w:rPr>
        <w:t xml:space="preserve"> The astronaut has many powerups like jump boost</w:t>
      </w:r>
    </w:p>
    <w:p w14:paraId="7C449F0F" w14:textId="00850CDF" w:rsidR="000B4342" w:rsidRPr="000B4342" w:rsidRDefault="000B4342">
      <w:pPr>
        <w:rPr>
          <w:sz w:val="28"/>
          <w:szCs w:val="28"/>
        </w:rPr>
      </w:pPr>
      <w:r>
        <w:rPr>
          <w:sz w:val="28"/>
          <w:szCs w:val="28"/>
        </w:rPr>
        <w:t>double the batteries, etc. There are various sound effects added according to the theme of the game.</w:t>
      </w:r>
      <w:bookmarkStart w:id="0" w:name="_GoBack"/>
      <w:bookmarkEnd w:id="0"/>
    </w:p>
    <w:p w14:paraId="24B987DE" w14:textId="41FFA523" w:rsidR="007B4A91" w:rsidRDefault="000B4342">
      <w:pPr>
        <w:rPr>
          <w:sz w:val="28"/>
          <w:szCs w:val="28"/>
        </w:rPr>
      </w:pPr>
      <w:r>
        <w:pict w14:anchorId="6874E4CB">
          <v:rect id="_x0000_i1029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4342"/>
    <w:rsid w:val="00556965"/>
    <w:rsid w:val="007B4A91"/>
    <w:rsid w:val="00F25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6-08T17:52:00Z</dcterms:modified>
</cp:coreProperties>
</file>